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C2BBAB" w14:textId="77777777" w:rsidR="005165D5" w:rsidRDefault="005165D5" w:rsidP="005165D5">
      <w:pPr>
        <w:spacing w:after="0" w:line="259" w:lineRule="auto"/>
        <w:ind w:left="0" w:right="63" w:firstLine="0"/>
        <w:rPr>
          <w:sz w:val="26"/>
        </w:rPr>
      </w:pPr>
    </w:p>
    <w:p w14:paraId="31A650FC" w14:textId="77777777" w:rsidR="005165D5" w:rsidRPr="005165D5" w:rsidRDefault="005165D5" w:rsidP="005165D5">
      <w:pPr>
        <w:spacing w:after="0" w:line="259" w:lineRule="auto"/>
        <w:ind w:left="0" w:right="63" w:firstLine="0"/>
        <w:jc w:val="right"/>
        <w:rPr>
          <w:rFonts w:ascii="Calibri" w:eastAsia="Calibri" w:hAnsi="Calibri" w:cs="Calibri"/>
          <w:sz w:val="22"/>
        </w:rPr>
      </w:pPr>
      <w:r w:rsidRPr="005165D5">
        <w:rPr>
          <w:rFonts w:ascii="Verdana" w:eastAsia="Verdana" w:hAnsi="Verdana" w:cs="Verdana"/>
          <w:b/>
          <w:sz w:val="18"/>
        </w:rPr>
        <w:t xml:space="preserve">Załącznik  nr 1 </w:t>
      </w:r>
    </w:p>
    <w:p w14:paraId="547DA06C" w14:textId="77777777" w:rsidR="005165D5" w:rsidRPr="005165D5" w:rsidRDefault="005165D5" w:rsidP="005165D5">
      <w:pPr>
        <w:spacing w:after="0" w:line="259" w:lineRule="auto"/>
        <w:ind w:left="0" w:firstLine="0"/>
        <w:jc w:val="center"/>
        <w:rPr>
          <w:rFonts w:ascii="Calibri" w:eastAsia="Calibri" w:hAnsi="Calibri" w:cs="Calibri"/>
          <w:sz w:val="22"/>
        </w:rPr>
      </w:pPr>
      <w:r w:rsidRPr="005165D5">
        <w:rPr>
          <w:rFonts w:ascii="Verdana" w:eastAsia="Verdana" w:hAnsi="Verdana" w:cs="Verdana"/>
          <w:b/>
          <w:sz w:val="18"/>
        </w:rPr>
        <w:t xml:space="preserve"> </w:t>
      </w:r>
    </w:p>
    <w:p w14:paraId="72803702" w14:textId="77777777" w:rsidR="005165D5" w:rsidRPr="005165D5" w:rsidRDefault="005165D5" w:rsidP="005165D5">
      <w:pPr>
        <w:keepNext/>
        <w:keepLines/>
        <w:spacing w:after="0" w:line="259" w:lineRule="auto"/>
        <w:ind w:left="0" w:right="66" w:firstLine="0"/>
        <w:jc w:val="center"/>
        <w:outlineLvl w:val="0"/>
        <w:rPr>
          <w:b/>
        </w:rPr>
      </w:pPr>
      <w:r w:rsidRPr="005165D5">
        <w:rPr>
          <w:b/>
        </w:rPr>
        <w:t xml:space="preserve">FORMULARZ OFERTOWY </w:t>
      </w:r>
    </w:p>
    <w:p w14:paraId="3BCB3785" w14:textId="77777777" w:rsidR="0060093C" w:rsidRDefault="005165D5" w:rsidP="0060093C">
      <w:pPr>
        <w:spacing w:after="0" w:line="259" w:lineRule="auto"/>
        <w:ind w:left="0" w:right="2" w:firstLine="0"/>
        <w:jc w:val="center"/>
        <w:rPr>
          <w:rFonts w:ascii="Calibri" w:eastAsia="Calibri" w:hAnsi="Calibri" w:cs="Calibri"/>
          <w:sz w:val="22"/>
        </w:rPr>
      </w:pPr>
      <w:r w:rsidRPr="005165D5">
        <w:rPr>
          <w:b/>
        </w:rPr>
        <w:t xml:space="preserve"> </w:t>
      </w:r>
    </w:p>
    <w:p w14:paraId="7E1DC374" w14:textId="3E2E3D88" w:rsidR="005165D5" w:rsidRPr="005165D5" w:rsidRDefault="003C79B9" w:rsidP="0060093C">
      <w:pPr>
        <w:spacing w:after="0" w:line="259" w:lineRule="auto"/>
        <w:ind w:left="0" w:right="2" w:firstLine="0"/>
        <w:jc w:val="center"/>
        <w:rPr>
          <w:rFonts w:ascii="Calibri" w:eastAsia="Calibri" w:hAnsi="Calibri" w:cs="Calibri"/>
          <w:sz w:val="22"/>
        </w:rPr>
      </w:pPr>
      <w:r>
        <w:t>Prowadzenie wykładów lub</w:t>
      </w:r>
      <w:r w:rsidR="0060093C" w:rsidRPr="0060093C">
        <w:t xml:space="preserve"> warsztatów dla uczestników projektu „UMED edukuje”.</w:t>
      </w:r>
    </w:p>
    <w:p w14:paraId="56E026AF" w14:textId="77777777" w:rsidR="005165D5" w:rsidRPr="005165D5" w:rsidRDefault="005165D5" w:rsidP="005165D5">
      <w:pPr>
        <w:spacing w:after="0" w:line="259" w:lineRule="auto"/>
        <w:ind w:left="0" w:firstLine="0"/>
        <w:jc w:val="left"/>
        <w:rPr>
          <w:rFonts w:ascii="Calibri" w:eastAsia="Calibri" w:hAnsi="Calibri" w:cs="Calibri"/>
          <w:sz w:val="16"/>
          <w:szCs w:val="16"/>
        </w:rPr>
      </w:pPr>
      <w:r w:rsidRPr="005165D5">
        <w:rPr>
          <w:sz w:val="18"/>
        </w:rPr>
        <w:t xml:space="preserve"> </w:t>
      </w:r>
    </w:p>
    <w:tbl>
      <w:tblPr>
        <w:tblStyle w:val="TableGrid"/>
        <w:tblW w:w="9213" w:type="dxa"/>
        <w:tblInd w:w="-108" w:type="dxa"/>
        <w:tblCellMar>
          <w:top w:w="9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4606"/>
        <w:gridCol w:w="4607"/>
      </w:tblGrid>
      <w:tr w:rsidR="005165D5" w:rsidRPr="005165D5" w14:paraId="4035EBC3" w14:textId="77777777" w:rsidTr="009726DE">
        <w:trPr>
          <w:trHeight w:val="425"/>
        </w:trPr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8F6FD" w14:textId="77777777" w:rsidR="005165D5" w:rsidRPr="005165D5" w:rsidRDefault="005165D5" w:rsidP="005165D5">
            <w:pPr>
              <w:spacing w:after="0" w:line="259" w:lineRule="auto"/>
              <w:ind w:left="0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5165D5">
              <w:t xml:space="preserve">Imię i nazwisko: </w:t>
            </w:r>
          </w:p>
        </w:tc>
        <w:tc>
          <w:tcPr>
            <w:tcW w:w="4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684BEF" w14:textId="77777777" w:rsidR="005165D5" w:rsidRPr="005165D5" w:rsidRDefault="005165D5" w:rsidP="005165D5">
            <w:pPr>
              <w:spacing w:after="0" w:line="259" w:lineRule="auto"/>
              <w:ind w:left="2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5165D5">
              <w:t xml:space="preserve"> </w:t>
            </w:r>
          </w:p>
        </w:tc>
      </w:tr>
      <w:tr w:rsidR="005165D5" w:rsidRPr="005165D5" w14:paraId="213E61AD" w14:textId="77777777" w:rsidTr="009726DE">
        <w:trPr>
          <w:trHeight w:val="422"/>
        </w:trPr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A26CCE" w14:textId="77777777" w:rsidR="005165D5" w:rsidRPr="005165D5" w:rsidRDefault="005165D5" w:rsidP="005165D5">
            <w:pPr>
              <w:spacing w:after="0" w:line="259" w:lineRule="auto"/>
              <w:ind w:left="0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5165D5">
              <w:t xml:space="preserve">Adres Wykonawcy: </w:t>
            </w:r>
          </w:p>
        </w:tc>
        <w:tc>
          <w:tcPr>
            <w:tcW w:w="4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351A4A" w14:textId="77777777" w:rsidR="005165D5" w:rsidRPr="005165D5" w:rsidRDefault="005165D5" w:rsidP="005165D5">
            <w:pPr>
              <w:spacing w:after="0" w:line="259" w:lineRule="auto"/>
              <w:ind w:left="2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5165D5">
              <w:t xml:space="preserve"> </w:t>
            </w:r>
          </w:p>
        </w:tc>
      </w:tr>
      <w:tr w:rsidR="005165D5" w:rsidRPr="005165D5" w14:paraId="15D44E74" w14:textId="77777777" w:rsidTr="009726DE">
        <w:trPr>
          <w:trHeight w:val="425"/>
        </w:trPr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35E6B0" w14:textId="77777777" w:rsidR="005165D5" w:rsidRPr="005165D5" w:rsidRDefault="005165D5" w:rsidP="005165D5">
            <w:pPr>
              <w:spacing w:after="0" w:line="259" w:lineRule="auto"/>
              <w:ind w:left="0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5165D5">
              <w:t xml:space="preserve">REGON (jeśli dotyczy) </w:t>
            </w:r>
          </w:p>
        </w:tc>
        <w:tc>
          <w:tcPr>
            <w:tcW w:w="4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DFDAA9" w14:textId="77777777" w:rsidR="005165D5" w:rsidRPr="005165D5" w:rsidRDefault="005165D5" w:rsidP="005165D5">
            <w:pPr>
              <w:spacing w:after="0" w:line="259" w:lineRule="auto"/>
              <w:ind w:left="2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5165D5">
              <w:t xml:space="preserve"> </w:t>
            </w:r>
          </w:p>
        </w:tc>
      </w:tr>
      <w:tr w:rsidR="005165D5" w:rsidRPr="005165D5" w14:paraId="1967CA5B" w14:textId="77777777" w:rsidTr="009726DE">
        <w:trPr>
          <w:trHeight w:val="425"/>
        </w:trPr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D26F71" w14:textId="77777777" w:rsidR="005165D5" w:rsidRPr="005165D5" w:rsidRDefault="005165D5" w:rsidP="005165D5">
            <w:pPr>
              <w:spacing w:after="0" w:line="259" w:lineRule="auto"/>
              <w:ind w:left="0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5165D5">
              <w:t xml:space="preserve">PESEL (jeśli dotyczy) </w:t>
            </w:r>
          </w:p>
        </w:tc>
        <w:tc>
          <w:tcPr>
            <w:tcW w:w="4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9F77B" w14:textId="77777777" w:rsidR="005165D5" w:rsidRPr="005165D5" w:rsidRDefault="005165D5" w:rsidP="005165D5">
            <w:pPr>
              <w:spacing w:after="0" w:line="259" w:lineRule="auto"/>
              <w:ind w:left="2" w:firstLine="0"/>
              <w:jc w:val="left"/>
              <w:rPr>
                <w:rFonts w:ascii="Calibri" w:eastAsia="Calibri" w:hAnsi="Calibri" w:cs="Calibri"/>
                <w:sz w:val="22"/>
              </w:rPr>
            </w:pPr>
            <w:r w:rsidRPr="005165D5">
              <w:t xml:space="preserve"> </w:t>
            </w:r>
          </w:p>
        </w:tc>
      </w:tr>
    </w:tbl>
    <w:p w14:paraId="3DCAC007" w14:textId="77777777" w:rsidR="005165D5" w:rsidRPr="005165D5" w:rsidRDefault="005165D5" w:rsidP="005165D5">
      <w:pPr>
        <w:spacing w:after="0" w:line="259" w:lineRule="auto"/>
        <w:ind w:left="0" w:firstLine="0"/>
        <w:jc w:val="left"/>
        <w:rPr>
          <w:rFonts w:ascii="Calibri" w:eastAsia="Calibri" w:hAnsi="Calibri" w:cs="Calibri"/>
          <w:sz w:val="22"/>
        </w:rPr>
      </w:pPr>
    </w:p>
    <w:p w14:paraId="127C90DD" w14:textId="582EED2D" w:rsidR="003C79B9" w:rsidRDefault="005165D5" w:rsidP="003C79B9">
      <w:pPr>
        <w:spacing w:after="70" w:line="276" w:lineRule="auto"/>
        <w:ind w:left="0" w:firstLine="0"/>
      </w:pPr>
      <w:r w:rsidRPr="005165D5">
        <w:t xml:space="preserve">Oferuję </w:t>
      </w:r>
      <w:r w:rsidR="003C79B9">
        <w:t xml:space="preserve">realizację następującej części przedmiotu zamówienia (proszę zaznaczyć właściwe): </w:t>
      </w:r>
    </w:p>
    <w:p w14:paraId="1B4DB503" w14:textId="77777777" w:rsidR="007D23C6" w:rsidRDefault="007D23C6" w:rsidP="003C79B9">
      <w:pPr>
        <w:spacing w:after="70" w:line="276" w:lineRule="auto"/>
        <w:ind w:left="0" w:firstLine="0"/>
      </w:pPr>
    </w:p>
    <w:p w14:paraId="54760141" w14:textId="4872796D" w:rsidR="002B1E39" w:rsidRPr="002B1E39" w:rsidRDefault="003C79B9" w:rsidP="007D23C6">
      <w:pPr>
        <w:pStyle w:val="Akapitzlist"/>
        <w:numPr>
          <w:ilvl w:val="0"/>
          <w:numId w:val="5"/>
        </w:numPr>
        <w:spacing w:after="70" w:line="360" w:lineRule="auto"/>
        <w:rPr>
          <w:szCs w:val="24"/>
        </w:rPr>
      </w:pPr>
      <w:bookmarkStart w:id="0" w:name="_Hlk114174383"/>
      <w:r w:rsidRPr="002B1E39">
        <w:rPr>
          <w:szCs w:val="24"/>
        </w:rPr>
        <w:t>„</w:t>
      </w:r>
      <w:r w:rsidRPr="00E95E97">
        <w:t>Sposoby wykorzystania przestrzeni cyfrowej w procesie rozwoju osobistego/zawodowego</w:t>
      </w:r>
      <w:r w:rsidRPr="002B1E39">
        <w:rPr>
          <w:szCs w:val="24"/>
        </w:rPr>
        <w:t xml:space="preserve">” w dn. </w:t>
      </w:r>
      <w:r w:rsidRPr="002B1E39">
        <w:rPr>
          <w:b/>
          <w:bCs/>
          <w:szCs w:val="24"/>
        </w:rPr>
        <w:t>11</w:t>
      </w:r>
      <w:r w:rsidR="002B1E39" w:rsidRPr="002B1E39">
        <w:rPr>
          <w:b/>
          <w:bCs/>
          <w:szCs w:val="24"/>
        </w:rPr>
        <w:t>.10.2022 r.</w:t>
      </w:r>
    </w:p>
    <w:p w14:paraId="7DA79AB6" w14:textId="1DCAF327" w:rsidR="002B1E39" w:rsidRDefault="002B1E39" w:rsidP="007D23C6">
      <w:pPr>
        <w:pStyle w:val="Akapitzlist"/>
        <w:numPr>
          <w:ilvl w:val="0"/>
          <w:numId w:val="6"/>
        </w:numPr>
        <w:spacing w:after="70" w:line="360" w:lineRule="auto"/>
        <w:rPr>
          <w:szCs w:val="24"/>
        </w:rPr>
      </w:pPr>
      <w:r>
        <w:rPr>
          <w:szCs w:val="24"/>
        </w:rPr>
        <w:t>Wykład 9:00 – 10:30</w:t>
      </w:r>
    </w:p>
    <w:p w14:paraId="0DDEECA6" w14:textId="35D611F2" w:rsidR="002B1E39" w:rsidRDefault="002B1E39" w:rsidP="007D23C6">
      <w:pPr>
        <w:pStyle w:val="Akapitzlist"/>
        <w:numPr>
          <w:ilvl w:val="0"/>
          <w:numId w:val="6"/>
        </w:numPr>
        <w:spacing w:after="70" w:line="360" w:lineRule="auto"/>
        <w:rPr>
          <w:szCs w:val="24"/>
        </w:rPr>
      </w:pPr>
      <w:r>
        <w:rPr>
          <w:szCs w:val="24"/>
        </w:rPr>
        <w:t>Warsztat A – 10:50 – 12:20</w:t>
      </w:r>
    </w:p>
    <w:p w14:paraId="707B474E" w14:textId="6E861627" w:rsidR="002B1E39" w:rsidRDefault="002B1E39" w:rsidP="007D23C6">
      <w:pPr>
        <w:pStyle w:val="Akapitzlist"/>
        <w:numPr>
          <w:ilvl w:val="0"/>
          <w:numId w:val="6"/>
        </w:numPr>
        <w:spacing w:after="70" w:line="360" w:lineRule="auto"/>
        <w:rPr>
          <w:szCs w:val="24"/>
        </w:rPr>
      </w:pPr>
      <w:r>
        <w:rPr>
          <w:szCs w:val="24"/>
        </w:rPr>
        <w:t>Warsztat B – 10:50 – 12:20</w:t>
      </w:r>
    </w:p>
    <w:p w14:paraId="290CC1D7" w14:textId="12F72628" w:rsidR="002B1E39" w:rsidRDefault="002B1E39" w:rsidP="007D23C6">
      <w:pPr>
        <w:pStyle w:val="Akapitzlist"/>
        <w:numPr>
          <w:ilvl w:val="0"/>
          <w:numId w:val="6"/>
        </w:numPr>
        <w:spacing w:after="70" w:line="360" w:lineRule="auto"/>
        <w:rPr>
          <w:szCs w:val="24"/>
        </w:rPr>
      </w:pPr>
      <w:r>
        <w:rPr>
          <w:szCs w:val="24"/>
        </w:rPr>
        <w:t>Warsztat C – 13:00 – 14:30</w:t>
      </w:r>
    </w:p>
    <w:p w14:paraId="2E7F7871" w14:textId="0F25E984" w:rsidR="002B1E39" w:rsidRDefault="002B1E39" w:rsidP="007D23C6">
      <w:pPr>
        <w:pStyle w:val="Akapitzlist"/>
        <w:numPr>
          <w:ilvl w:val="0"/>
          <w:numId w:val="6"/>
        </w:numPr>
        <w:spacing w:after="70" w:line="360" w:lineRule="auto"/>
        <w:rPr>
          <w:szCs w:val="24"/>
        </w:rPr>
      </w:pPr>
      <w:r>
        <w:rPr>
          <w:szCs w:val="24"/>
        </w:rPr>
        <w:t>Warsztat D – 13:00 – 14:30</w:t>
      </w:r>
    </w:p>
    <w:p w14:paraId="3C7C33FC" w14:textId="77777777" w:rsidR="007D23C6" w:rsidRDefault="007D23C6" w:rsidP="007D23C6">
      <w:pPr>
        <w:pStyle w:val="Akapitzlist"/>
        <w:spacing w:after="70" w:line="360" w:lineRule="auto"/>
        <w:ind w:left="1440" w:firstLine="0"/>
        <w:rPr>
          <w:szCs w:val="24"/>
        </w:rPr>
      </w:pPr>
    </w:p>
    <w:bookmarkEnd w:id="0"/>
    <w:p w14:paraId="4DE6CEDA" w14:textId="594F21E3" w:rsidR="002B1E39" w:rsidRPr="002B1E39" w:rsidRDefault="002B1E39" w:rsidP="007D23C6">
      <w:pPr>
        <w:pStyle w:val="Akapitzlist"/>
        <w:numPr>
          <w:ilvl w:val="0"/>
          <w:numId w:val="5"/>
        </w:numPr>
        <w:spacing w:after="70" w:line="360" w:lineRule="auto"/>
        <w:rPr>
          <w:szCs w:val="24"/>
        </w:rPr>
      </w:pPr>
      <w:r w:rsidRPr="002B1E39">
        <w:rPr>
          <w:szCs w:val="24"/>
        </w:rPr>
        <w:t>„</w:t>
      </w:r>
      <w:r w:rsidRPr="00E95E97">
        <w:t>Sposoby wykorzystania przestrzeni cyfrowej w procesie rozwoju osobistego/zawodowego</w:t>
      </w:r>
      <w:r w:rsidRPr="002B1E39">
        <w:rPr>
          <w:szCs w:val="24"/>
        </w:rPr>
        <w:t xml:space="preserve">” w dn. </w:t>
      </w:r>
      <w:r>
        <w:rPr>
          <w:b/>
          <w:bCs/>
          <w:szCs w:val="24"/>
        </w:rPr>
        <w:t>25</w:t>
      </w:r>
      <w:r w:rsidRPr="002B1E39">
        <w:rPr>
          <w:b/>
          <w:bCs/>
          <w:szCs w:val="24"/>
        </w:rPr>
        <w:t>.10.2022 r.</w:t>
      </w:r>
    </w:p>
    <w:p w14:paraId="2A9A5411" w14:textId="77777777" w:rsidR="002B1E39" w:rsidRDefault="002B1E39" w:rsidP="007D23C6">
      <w:pPr>
        <w:pStyle w:val="Akapitzlist"/>
        <w:numPr>
          <w:ilvl w:val="0"/>
          <w:numId w:val="6"/>
        </w:numPr>
        <w:spacing w:after="70" w:line="360" w:lineRule="auto"/>
        <w:rPr>
          <w:szCs w:val="24"/>
        </w:rPr>
      </w:pPr>
      <w:bookmarkStart w:id="1" w:name="_Hlk114174443"/>
      <w:r>
        <w:rPr>
          <w:szCs w:val="24"/>
        </w:rPr>
        <w:t>Wykład 9:00 – 10:30</w:t>
      </w:r>
    </w:p>
    <w:p w14:paraId="7D97E5F7" w14:textId="77777777" w:rsidR="002B1E39" w:rsidRDefault="002B1E39" w:rsidP="007D23C6">
      <w:pPr>
        <w:pStyle w:val="Akapitzlist"/>
        <w:numPr>
          <w:ilvl w:val="0"/>
          <w:numId w:val="6"/>
        </w:numPr>
        <w:spacing w:after="70" w:line="360" w:lineRule="auto"/>
        <w:rPr>
          <w:szCs w:val="24"/>
        </w:rPr>
      </w:pPr>
      <w:r>
        <w:rPr>
          <w:szCs w:val="24"/>
        </w:rPr>
        <w:t>Warsztat A – 10:50 – 12:20</w:t>
      </w:r>
    </w:p>
    <w:p w14:paraId="475E341C" w14:textId="77777777" w:rsidR="002B1E39" w:rsidRDefault="002B1E39" w:rsidP="007D23C6">
      <w:pPr>
        <w:pStyle w:val="Akapitzlist"/>
        <w:numPr>
          <w:ilvl w:val="0"/>
          <w:numId w:val="6"/>
        </w:numPr>
        <w:spacing w:after="70" w:line="360" w:lineRule="auto"/>
        <w:rPr>
          <w:szCs w:val="24"/>
        </w:rPr>
      </w:pPr>
      <w:r>
        <w:rPr>
          <w:szCs w:val="24"/>
        </w:rPr>
        <w:t>Warsztat B – 10:50 – 12:20</w:t>
      </w:r>
    </w:p>
    <w:p w14:paraId="0401E7EC" w14:textId="77777777" w:rsidR="002B1E39" w:rsidRDefault="002B1E39" w:rsidP="007D23C6">
      <w:pPr>
        <w:pStyle w:val="Akapitzlist"/>
        <w:numPr>
          <w:ilvl w:val="0"/>
          <w:numId w:val="6"/>
        </w:numPr>
        <w:spacing w:after="70" w:line="360" w:lineRule="auto"/>
        <w:rPr>
          <w:szCs w:val="24"/>
        </w:rPr>
      </w:pPr>
      <w:r>
        <w:rPr>
          <w:szCs w:val="24"/>
        </w:rPr>
        <w:t>Warsztat C – 13:00 – 14:30</w:t>
      </w:r>
    </w:p>
    <w:p w14:paraId="123D0977" w14:textId="49729DCF" w:rsidR="002B1E39" w:rsidRDefault="002B1E39" w:rsidP="007D23C6">
      <w:pPr>
        <w:pStyle w:val="Akapitzlist"/>
        <w:numPr>
          <w:ilvl w:val="0"/>
          <w:numId w:val="6"/>
        </w:numPr>
        <w:spacing w:after="70" w:line="360" w:lineRule="auto"/>
        <w:rPr>
          <w:szCs w:val="24"/>
        </w:rPr>
      </w:pPr>
      <w:r>
        <w:rPr>
          <w:szCs w:val="24"/>
        </w:rPr>
        <w:t>Warsztat D – 13:00 – 14:30</w:t>
      </w:r>
    </w:p>
    <w:p w14:paraId="4D1CF96C" w14:textId="77777777" w:rsidR="007D23C6" w:rsidRDefault="007D23C6" w:rsidP="007D23C6">
      <w:pPr>
        <w:pStyle w:val="Akapitzlist"/>
        <w:spacing w:after="70" w:line="360" w:lineRule="auto"/>
        <w:ind w:left="1440" w:firstLine="0"/>
        <w:rPr>
          <w:szCs w:val="24"/>
        </w:rPr>
      </w:pPr>
    </w:p>
    <w:bookmarkEnd w:id="1"/>
    <w:p w14:paraId="120EF856" w14:textId="0E857034" w:rsidR="003C79B9" w:rsidRPr="002B1E39" w:rsidRDefault="003C79B9" w:rsidP="007D23C6">
      <w:pPr>
        <w:pStyle w:val="Akapitzlist"/>
        <w:numPr>
          <w:ilvl w:val="0"/>
          <w:numId w:val="5"/>
        </w:numPr>
        <w:spacing w:after="70" w:line="360" w:lineRule="auto"/>
        <w:rPr>
          <w:b/>
          <w:bCs/>
          <w:szCs w:val="24"/>
        </w:rPr>
      </w:pPr>
      <w:r w:rsidRPr="002B1E39">
        <w:rPr>
          <w:szCs w:val="24"/>
        </w:rPr>
        <w:t xml:space="preserve">„Srebrny rynek, srebrna gospodarka” w dn. </w:t>
      </w:r>
      <w:r w:rsidRPr="002B1E39">
        <w:rPr>
          <w:b/>
          <w:bCs/>
          <w:szCs w:val="24"/>
        </w:rPr>
        <w:t>16.11.2022 r.</w:t>
      </w:r>
    </w:p>
    <w:p w14:paraId="232FCDB7" w14:textId="77777777" w:rsidR="002B1E39" w:rsidRDefault="002B1E39" w:rsidP="007D23C6">
      <w:pPr>
        <w:pStyle w:val="Akapitzlist"/>
        <w:numPr>
          <w:ilvl w:val="0"/>
          <w:numId w:val="6"/>
        </w:numPr>
        <w:spacing w:after="70" w:line="360" w:lineRule="auto"/>
        <w:rPr>
          <w:szCs w:val="24"/>
        </w:rPr>
      </w:pPr>
      <w:r>
        <w:rPr>
          <w:szCs w:val="24"/>
        </w:rPr>
        <w:t>Wykład 9:00 – 10:30</w:t>
      </w:r>
    </w:p>
    <w:p w14:paraId="7BF3BD85" w14:textId="77777777" w:rsidR="002B1E39" w:rsidRDefault="002B1E39" w:rsidP="007D23C6">
      <w:pPr>
        <w:pStyle w:val="Akapitzlist"/>
        <w:numPr>
          <w:ilvl w:val="0"/>
          <w:numId w:val="6"/>
        </w:numPr>
        <w:spacing w:after="70" w:line="360" w:lineRule="auto"/>
        <w:rPr>
          <w:szCs w:val="24"/>
        </w:rPr>
      </w:pPr>
      <w:r>
        <w:rPr>
          <w:szCs w:val="24"/>
        </w:rPr>
        <w:t>Warsztat A – 10:50 – 12:20</w:t>
      </w:r>
    </w:p>
    <w:p w14:paraId="50BA8190" w14:textId="77777777" w:rsidR="002B1E39" w:rsidRDefault="002B1E39" w:rsidP="007D23C6">
      <w:pPr>
        <w:pStyle w:val="Akapitzlist"/>
        <w:numPr>
          <w:ilvl w:val="0"/>
          <w:numId w:val="6"/>
        </w:numPr>
        <w:spacing w:after="70" w:line="360" w:lineRule="auto"/>
        <w:rPr>
          <w:szCs w:val="24"/>
        </w:rPr>
      </w:pPr>
      <w:r>
        <w:rPr>
          <w:szCs w:val="24"/>
        </w:rPr>
        <w:t>Warsztat B – 10:50 – 12:20</w:t>
      </w:r>
    </w:p>
    <w:p w14:paraId="1E096108" w14:textId="77777777" w:rsidR="002B1E39" w:rsidRDefault="002B1E39" w:rsidP="007D23C6">
      <w:pPr>
        <w:pStyle w:val="Akapitzlist"/>
        <w:numPr>
          <w:ilvl w:val="0"/>
          <w:numId w:val="6"/>
        </w:numPr>
        <w:spacing w:after="70" w:line="360" w:lineRule="auto"/>
        <w:rPr>
          <w:szCs w:val="24"/>
        </w:rPr>
      </w:pPr>
      <w:r>
        <w:rPr>
          <w:szCs w:val="24"/>
        </w:rPr>
        <w:lastRenderedPageBreak/>
        <w:t>Warsztat C – 13:00 – 14:30</w:t>
      </w:r>
    </w:p>
    <w:p w14:paraId="68DC4313" w14:textId="2E4FD26A" w:rsidR="002B1E39" w:rsidRDefault="002B1E39" w:rsidP="007D23C6">
      <w:pPr>
        <w:pStyle w:val="Akapitzlist"/>
        <w:numPr>
          <w:ilvl w:val="0"/>
          <w:numId w:val="6"/>
        </w:numPr>
        <w:spacing w:after="70" w:line="360" w:lineRule="auto"/>
        <w:rPr>
          <w:szCs w:val="24"/>
        </w:rPr>
      </w:pPr>
      <w:r>
        <w:rPr>
          <w:szCs w:val="24"/>
        </w:rPr>
        <w:t>Warsztat D – 13:00 – 14:30</w:t>
      </w:r>
    </w:p>
    <w:p w14:paraId="47480A51" w14:textId="77777777" w:rsidR="007D23C6" w:rsidRDefault="007D23C6" w:rsidP="007D23C6">
      <w:pPr>
        <w:pStyle w:val="Akapitzlist"/>
        <w:spacing w:after="70" w:line="360" w:lineRule="auto"/>
        <w:ind w:left="1440" w:firstLine="0"/>
        <w:rPr>
          <w:szCs w:val="24"/>
        </w:rPr>
      </w:pPr>
    </w:p>
    <w:p w14:paraId="10BE1752" w14:textId="2210212C" w:rsidR="002B1E39" w:rsidRPr="002B1E39" w:rsidRDefault="002B1E39" w:rsidP="007D23C6">
      <w:pPr>
        <w:pStyle w:val="Akapitzlist"/>
        <w:numPr>
          <w:ilvl w:val="0"/>
          <w:numId w:val="5"/>
        </w:numPr>
        <w:spacing w:after="70" w:line="360" w:lineRule="auto"/>
        <w:rPr>
          <w:b/>
          <w:bCs/>
          <w:szCs w:val="24"/>
        </w:rPr>
      </w:pPr>
      <w:r w:rsidRPr="002B1E39">
        <w:rPr>
          <w:szCs w:val="24"/>
        </w:rPr>
        <w:t xml:space="preserve">„Srebrny rynek, srebrna gospodarka” w dn. </w:t>
      </w:r>
      <w:r w:rsidRPr="002B1E39">
        <w:rPr>
          <w:b/>
          <w:bCs/>
          <w:szCs w:val="24"/>
        </w:rPr>
        <w:t>1</w:t>
      </w:r>
      <w:r>
        <w:rPr>
          <w:b/>
          <w:bCs/>
          <w:szCs w:val="24"/>
        </w:rPr>
        <w:t>8</w:t>
      </w:r>
      <w:r w:rsidRPr="002B1E39">
        <w:rPr>
          <w:b/>
          <w:bCs/>
          <w:szCs w:val="24"/>
        </w:rPr>
        <w:t>.11.2022 r.</w:t>
      </w:r>
    </w:p>
    <w:p w14:paraId="6791557E" w14:textId="77777777" w:rsidR="002B1E39" w:rsidRDefault="002B1E39" w:rsidP="007D23C6">
      <w:pPr>
        <w:pStyle w:val="Akapitzlist"/>
        <w:numPr>
          <w:ilvl w:val="0"/>
          <w:numId w:val="6"/>
        </w:numPr>
        <w:spacing w:after="70" w:line="360" w:lineRule="auto"/>
        <w:rPr>
          <w:szCs w:val="24"/>
        </w:rPr>
      </w:pPr>
      <w:bookmarkStart w:id="2" w:name="_Hlk114174521"/>
      <w:r>
        <w:rPr>
          <w:szCs w:val="24"/>
        </w:rPr>
        <w:t>Wykład 9:00 – 10:30</w:t>
      </w:r>
    </w:p>
    <w:p w14:paraId="4D899F29" w14:textId="77777777" w:rsidR="002B1E39" w:rsidRDefault="002B1E39" w:rsidP="007D23C6">
      <w:pPr>
        <w:pStyle w:val="Akapitzlist"/>
        <w:numPr>
          <w:ilvl w:val="0"/>
          <w:numId w:val="6"/>
        </w:numPr>
        <w:spacing w:after="70" w:line="360" w:lineRule="auto"/>
        <w:rPr>
          <w:szCs w:val="24"/>
        </w:rPr>
      </w:pPr>
      <w:r>
        <w:rPr>
          <w:szCs w:val="24"/>
        </w:rPr>
        <w:t>Warsztat A – 10:50 – 12:20</w:t>
      </w:r>
    </w:p>
    <w:p w14:paraId="33ABC050" w14:textId="77777777" w:rsidR="002B1E39" w:rsidRDefault="002B1E39" w:rsidP="007D23C6">
      <w:pPr>
        <w:pStyle w:val="Akapitzlist"/>
        <w:numPr>
          <w:ilvl w:val="0"/>
          <w:numId w:val="6"/>
        </w:numPr>
        <w:spacing w:after="70" w:line="360" w:lineRule="auto"/>
        <w:rPr>
          <w:szCs w:val="24"/>
        </w:rPr>
      </w:pPr>
      <w:r>
        <w:rPr>
          <w:szCs w:val="24"/>
        </w:rPr>
        <w:t>Warsztat B – 10:50 – 12:20</w:t>
      </w:r>
    </w:p>
    <w:p w14:paraId="5EFD7D6D" w14:textId="77777777" w:rsidR="002B1E39" w:rsidRDefault="002B1E39" w:rsidP="007D23C6">
      <w:pPr>
        <w:pStyle w:val="Akapitzlist"/>
        <w:numPr>
          <w:ilvl w:val="0"/>
          <w:numId w:val="6"/>
        </w:numPr>
        <w:spacing w:after="70" w:line="360" w:lineRule="auto"/>
        <w:rPr>
          <w:szCs w:val="24"/>
        </w:rPr>
      </w:pPr>
      <w:r>
        <w:rPr>
          <w:szCs w:val="24"/>
        </w:rPr>
        <w:t>Warsztat C – 13:00 – 14:30</w:t>
      </w:r>
    </w:p>
    <w:p w14:paraId="3DC19990" w14:textId="206C2827" w:rsidR="002B1E39" w:rsidRDefault="002B1E39" w:rsidP="007D23C6">
      <w:pPr>
        <w:pStyle w:val="Akapitzlist"/>
        <w:numPr>
          <w:ilvl w:val="0"/>
          <w:numId w:val="6"/>
        </w:numPr>
        <w:spacing w:after="70" w:line="360" w:lineRule="auto"/>
        <w:rPr>
          <w:szCs w:val="24"/>
        </w:rPr>
      </w:pPr>
      <w:r>
        <w:rPr>
          <w:szCs w:val="24"/>
        </w:rPr>
        <w:t>Warsztat D – 13:00 – 14:30</w:t>
      </w:r>
    </w:p>
    <w:p w14:paraId="704D2027" w14:textId="77777777" w:rsidR="007D23C6" w:rsidRDefault="007D23C6" w:rsidP="007D23C6">
      <w:pPr>
        <w:pStyle w:val="Akapitzlist"/>
        <w:spacing w:after="70" w:line="360" w:lineRule="auto"/>
        <w:ind w:left="1440" w:firstLine="0"/>
        <w:rPr>
          <w:szCs w:val="24"/>
        </w:rPr>
      </w:pPr>
    </w:p>
    <w:bookmarkEnd w:id="2"/>
    <w:p w14:paraId="3B01F787" w14:textId="7CC21FBB" w:rsidR="003C79B9" w:rsidRPr="007D23C6" w:rsidRDefault="003C79B9" w:rsidP="007D23C6">
      <w:pPr>
        <w:pStyle w:val="Akapitzlist"/>
        <w:numPr>
          <w:ilvl w:val="0"/>
          <w:numId w:val="5"/>
        </w:numPr>
        <w:spacing w:after="70" w:line="360" w:lineRule="auto"/>
        <w:rPr>
          <w:b/>
          <w:bCs/>
          <w:szCs w:val="24"/>
        </w:rPr>
      </w:pPr>
      <w:r w:rsidRPr="002B1E39">
        <w:rPr>
          <w:szCs w:val="24"/>
        </w:rPr>
        <w:t xml:space="preserve">„Zawody przyszłości; nowe profesje” w dn. </w:t>
      </w:r>
      <w:r w:rsidRPr="007D23C6">
        <w:rPr>
          <w:b/>
          <w:bCs/>
          <w:szCs w:val="24"/>
        </w:rPr>
        <w:t>29.11.2022 r.</w:t>
      </w:r>
    </w:p>
    <w:p w14:paraId="5C2CDEB9" w14:textId="77777777" w:rsidR="007D23C6" w:rsidRDefault="007D23C6" w:rsidP="007D23C6">
      <w:pPr>
        <w:pStyle w:val="Akapitzlist"/>
        <w:numPr>
          <w:ilvl w:val="0"/>
          <w:numId w:val="6"/>
        </w:numPr>
        <w:spacing w:after="70" w:line="360" w:lineRule="auto"/>
        <w:rPr>
          <w:szCs w:val="24"/>
        </w:rPr>
      </w:pPr>
      <w:r>
        <w:rPr>
          <w:szCs w:val="24"/>
        </w:rPr>
        <w:t>Wykład 9:00 – 10:30</w:t>
      </w:r>
    </w:p>
    <w:p w14:paraId="406949D5" w14:textId="77777777" w:rsidR="007D23C6" w:rsidRDefault="007D23C6" w:rsidP="007D23C6">
      <w:pPr>
        <w:pStyle w:val="Akapitzlist"/>
        <w:numPr>
          <w:ilvl w:val="0"/>
          <w:numId w:val="6"/>
        </w:numPr>
        <w:spacing w:after="70" w:line="360" w:lineRule="auto"/>
        <w:rPr>
          <w:szCs w:val="24"/>
        </w:rPr>
      </w:pPr>
      <w:r>
        <w:rPr>
          <w:szCs w:val="24"/>
        </w:rPr>
        <w:t>Warsztat A – 10:50 – 12:20</w:t>
      </w:r>
    </w:p>
    <w:p w14:paraId="22423610" w14:textId="77777777" w:rsidR="007D23C6" w:rsidRDefault="007D23C6" w:rsidP="007D23C6">
      <w:pPr>
        <w:pStyle w:val="Akapitzlist"/>
        <w:numPr>
          <w:ilvl w:val="0"/>
          <w:numId w:val="6"/>
        </w:numPr>
        <w:spacing w:after="70" w:line="360" w:lineRule="auto"/>
        <w:rPr>
          <w:szCs w:val="24"/>
        </w:rPr>
      </w:pPr>
      <w:r>
        <w:rPr>
          <w:szCs w:val="24"/>
        </w:rPr>
        <w:t>Warsztat B – 10:50 – 12:20</w:t>
      </w:r>
    </w:p>
    <w:p w14:paraId="6120DACD" w14:textId="77777777" w:rsidR="007D23C6" w:rsidRDefault="007D23C6" w:rsidP="007D23C6">
      <w:pPr>
        <w:pStyle w:val="Akapitzlist"/>
        <w:numPr>
          <w:ilvl w:val="0"/>
          <w:numId w:val="6"/>
        </w:numPr>
        <w:spacing w:after="70" w:line="360" w:lineRule="auto"/>
        <w:rPr>
          <w:szCs w:val="24"/>
        </w:rPr>
      </w:pPr>
      <w:r>
        <w:rPr>
          <w:szCs w:val="24"/>
        </w:rPr>
        <w:t>Warsztat C – 13:00 – 14:30</w:t>
      </w:r>
    </w:p>
    <w:p w14:paraId="4476E641" w14:textId="15B27E17" w:rsidR="007D23C6" w:rsidRDefault="007D23C6" w:rsidP="007D23C6">
      <w:pPr>
        <w:pStyle w:val="Akapitzlist"/>
        <w:numPr>
          <w:ilvl w:val="0"/>
          <w:numId w:val="6"/>
        </w:numPr>
        <w:spacing w:after="70" w:line="360" w:lineRule="auto"/>
        <w:rPr>
          <w:szCs w:val="24"/>
        </w:rPr>
      </w:pPr>
      <w:r>
        <w:rPr>
          <w:szCs w:val="24"/>
        </w:rPr>
        <w:t>Warsztat D – 13:00 – 14:30</w:t>
      </w:r>
    </w:p>
    <w:p w14:paraId="7B9BE2E9" w14:textId="77777777" w:rsidR="007D23C6" w:rsidRDefault="007D23C6" w:rsidP="007D23C6">
      <w:pPr>
        <w:pStyle w:val="Akapitzlist"/>
        <w:spacing w:after="70" w:line="360" w:lineRule="auto"/>
        <w:ind w:left="1440" w:firstLine="0"/>
        <w:rPr>
          <w:szCs w:val="24"/>
        </w:rPr>
      </w:pPr>
    </w:p>
    <w:p w14:paraId="4B51518F" w14:textId="6506F294" w:rsidR="007D23C6" w:rsidRPr="007D23C6" w:rsidRDefault="007D23C6" w:rsidP="007D23C6">
      <w:pPr>
        <w:pStyle w:val="Akapitzlist"/>
        <w:numPr>
          <w:ilvl w:val="0"/>
          <w:numId w:val="5"/>
        </w:numPr>
        <w:spacing w:after="70" w:line="360" w:lineRule="auto"/>
        <w:rPr>
          <w:b/>
          <w:bCs/>
          <w:szCs w:val="24"/>
        </w:rPr>
      </w:pPr>
      <w:r w:rsidRPr="002B1E39">
        <w:rPr>
          <w:szCs w:val="24"/>
        </w:rPr>
        <w:t xml:space="preserve">„Zawody przyszłości; nowe profesje” w dn. </w:t>
      </w:r>
      <w:r w:rsidRPr="007D23C6">
        <w:rPr>
          <w:b/>
          <w:bCs/>
          <w:szCs w:val="24"/>
        </w:rPr>
        <w:t>7.12</w:t>
      </w:r>
      <w:r w:rsidRPr="007D23C6">
        <w:rPr>
          <w:b/>
          <w:bCs/>
          <w:szCs w:val="24"/>
        </w:rPr>
        <w:t>.2022 r.</w:t>
      </w:r>
    </w:p>
    <w:p w14:paraId="09B2AFD9" w14:textId="77777777" w:rsidR="007D23C6" w:rsidRDefault="007D23C6" w:rsidP="007D23C6">
      <w:pPr>
        <w:pStyle w:val="Akapitzlist"/>
        <w:numPr>
          <w:ilvl w:val="0"/>
          <w:numId w:val="6"/>
        </w:numPr>
        <w:spacing w:after="70" w:line="360" w:lineRule="auto"/>
        <w:rPr>
          <w:szCs w:val="24"/>
        </w:rPr>
      </w:pPr>
      <w:bookmarkStart w:id="3" w:name="_Hlk114174595"/>
      <w:r>
        <w:rPr>
          <w:szCs w:val="24"/>
        </w:rPr>
        <w:t>Wykład 9:00 – 10:30</w:t>
      </w:r>
    </w:p>
    <w:p w14:paraId="2710C398" w14:textId="77777777" w:rsidR="007D23C6" w:rsidRDefault="007D23C6" w:rsidP="007D23C6">
      <w:pPr>
        <w:pStyle w:val="Akapitzlist"/>
        <w:numPr>
          <w:ilvl w:val="0"/>
          <w:numId w:val="6"/>
        </w:numPr>
        <w:spacing w:after="70" w:line="360" w:lineRule="auto"/>
        <w:rPr>
          <w:szCs w:val="24"/>
        </w:rPr>
      </w:pPr>
      <w:r>
        <w:rPr>
          <w:szCs w:val="24"/>
        </w:rPr>
        <w:t>Warsztat A – 10:50 – 12:20</w:t>
      </w:r>
    </w:p>
    <w:p w14:paraId="492C54B1" w14:textId="77777777" w:rsidR="007D23C6" w:rsidRDefault="007D23C6" w:rsidP="007D23C6">
      <w:pPr>
        <w:pStyle w:val="Akapitzlist"/>
        <w:numPr>
          <w:ilvl w:val="0"/>
          <w:numId w:val="6"/>
        </w:numPr>
        <w:spacing w:after="70" w:line="360" w:lineRule="auto"/>
        <w:rPr>
          <w:szCs w:val="24"/>
        </w:rPr>
      </w:pPr>
      <w:r>
        <w:rPr>
          <w:szCs w:val="24"/>
        </w:rPr>
        <w:t>Warsztat B – 10:50 – 12:20</w:t>
      </w:r>
    </w:p>
    <w:p w14:paraId="44B9E62A" w14:textId="77777777" w:rsidR="007D23C6" w:rsidRDefault="007D23C6" w:rsidP="007D23C6">
      <w:pPr>
        <w:pStyle w:val="Akapitzlist"/>
        <w:numPr>
          <w:ilvl w:val="0"/>
          <w:numId w:val="6"/>
        </w:numPr>
        <w:spacing w:after="70" w:line="360" w:lineRule="auto"/>
        <w:rPr>
          <w:szCs w:val="24"/>
        </w:rPr>
      </w:pPr>
      <w:r>
        <w:rPr>
          <w:szCs w:val="24"/>
        </w:rPr>
        <w:t>Warsztat C – 13:00 – 14:30</w:t>
      </w:r>
    </w:p>
    <w:p w14:paraId="2ABFA743" w14:textId="265D0B71" w:rsidR="007D23C6" w:rsidRDefault="007D23C6" w:rsidP="007D23C6">
      <w:pPr>
        <w:pStyle w:val="Akapitzlist"/>
        <w:numPr>
          <w:ilvl w:val="0"/>
          <w:numId w:val="6"/>
        </w:numPr>
        <w:spacing w:after="70" w:line="360" w:lineRule="auto"/>
        <w:rPr>
          <w:szCs w:val="24"/>
        </w:rPr>
      </w:pPr>
      <w:r>
        <w:rPr>
          <w:szCs w:val="24"/>
        </w:rPr>
        <w:t>Warsztat D – 13:00 – 14:30</w:t>
      </w:r>
    </w:p>
    <w:p w14:paraId="5A8CBF32" w14:textId="77777777" w:rsidR="007D23C6" w:rsidRDefault="007D23C6" w:rsidP="007D23C6">
      <w:pPr>
        <w:pStyle w:val="Akapitzlist"/>
        <w:spacing w:after="70" w:line="360" w:lineRule="auto"/>
        <w:ind w:left="1440" w:firstLine="0"/>
        <w:rPr>
          <w:szCs w:val="24"/>
        </w:rPr>
      </w:pPr>
    </w:p>
    <w:bookmarkEnd w:id="3"/>
    <w:p w14:paraId="45E371DF" w14:textId="5742E907" w:rsidR="003C79B9" w:rsidRPr="007D23C6" w:rsidRDefault="003C79B9" w:rsidP="007D23C6">
      <w:pPr>
        <w:pStyle w:val="Akapitzlist"/>
        <w:numPr>
          <w:ilvl w:val="0"/>
          <w:numId w:val="5"/>
        </w:numPr>
        <w:spacing w:after="70" w:line="360" w:lineRule="auto"/>
        <w:rPr>
          <w:b/>
          <w:bCs/>
          <w:szCs w:val="24"/>
        </w:rPr>
      </w:pPr>
      <w:r w:rsidRPr="007D23C6">
        <w:rPr>
          <w:szCs w:val="24"/>
        </w:rPr>
        <w:t xml:space="preserve">„Celowość i wartość tworzenia zespołów międzypokoleniowych” w dn. </w:t>
      </w:r>
      <w:r w:rsidRPr="007D23C6">
        <w:rPr>
          <w:b/>
          <w:bCs/>
          <w:szCs w:val="24"/>
        </w:rPr>
        <w:t>9</w:t>
      </w:r>
      <w:r w:rsidR="007D23C6" w:rsidRPr="007D23C6">
        <w:rPr>
          <w:b/>
          <w:bCs/>
          <w:szCs w:val="24"/>
        </w:rPr>
        <w:t>.</w:t>
      </w:r>
      <w:r w:rsidRPr="007D23C6">
        <w:rPr>
          <w:b/>
          <w:bCs/>
          <w:szCs w:val="24"/>
        </w:rPr>
        <w:t>12.2022 r.</w:t>
      </w:r>
    </w:p>
    <w:p w14:paraId="1CFBF865" w14:textId="77777777" w:rsidR="007D23C6" w:rsidRDefault="007D23C6" w:rsidP="007D23C6">
      <w:pPr>
        <w:pStyle w:val="Akapitzlist"/>
        <w:numPr>
          <w:ilvl w:val="0"/>
          <w:numId w:val="6"/>
        </w:numPr>
        <w:spacing w:after="70" w:line="360" w:lineRule="auto"/>
        <w:rPr>
          <w:szCs w:val="24"/>
        </w:rPr>
      </w:pPr>
      <w:r>
        <w:rPr>
          <w:szCs w:val="24"/>
        </w:rPr>
        <w:t>Wykład 9:00 – 10:30</w:t>
      </w:r>
    </w:p>
    <w:p w14:paraId="0974F1EB" w14:textId="77777777" w:rsidR="007D23C6" w:rsidRDefault="007D23C6" w:rsidP="007D23C6">
      <w:pPr>
        <w:pStyle w:val="Akapitzlist"/>
        <w:numPr>
          <w:ilvl w:val="0"/>
          <w:numId w:val="6"/>
        </w:numPr>
        <w:spacing w:after="70" w:line="360" w:lineRule="auto"/>
        <w:rPr>
          <w:szCs w:val="24"/>
        </w:rPr>
      </w:pPr>
      <w:r>
        <w:rPr>
          <w:szCs w:val="24"/>
        </w:rPr>
        <w:t>Warsztat A – 10:50 – 12:20</w:t>
      </w:r>
    </w:p>
    <w:p w14:paraId="667172D3" w14:textId="77777777" w:rsidR="007D23C6" w:rsidRDefault="007D23C6" w:rsidP="007D23C6">
      <w:pPr>
        <w:pStyle w:val="Akapitzlist"/>
        <w:numPr>
          <w:ilvl w:val="0"/>
          <w:numId w:val="6"/>
        </w:numPr>
        <w:spacing w:after="70" w:line="360" w:lineRule="auto"/>
        <w:rPr>
          <w:szCs w:val="24"/>
        </w:rPr>
      </w:pPr>
      <w:r>
        <w:rPr>
          <w:szCs w:val="24"/>
        </w:rPr>
        <w:t>Warsztat B – 10:50 – 12:20</w:t>
      </w:r>
    </w:p>
    <w:p w14:paraId="294EFA2C" w14:textId="77777777" w:rsidR="007D23C6" w:rsidRDefault="007D23C6" w:rsidP="007D23C6">
      <w:pPr>
        <w:pStyle w:val="Akapitzlist"/>
        <w:numPr>
          <w:ilvl w:val="0"/>
          <w:numId w:val="6"/>
        </w:numPr>
        <w:spacing w:after="70" w:line="360" w:lineRule="auto"/>
        <w:rPr>
          <w:szCs w:val="24"/>
        </w:rPr>
      </w:pPr>
      <w:r>
        <w:rPr>
          <w:szCs w:val="24"/>
        </w:rPr>
        <w:t>Warsztat C – 13:00 – 14:30</w:t>
      </w:r>
    </w:p>
    <w:p w14:paraId="55E02494" w14:textId="7F4EA508" w:rsidR="007D23C6" w:rsidRDefault="007D23C6" w:rsidP="007D23C6">
      <w:pPr>
        <w:pStyle w:val="Akapitzlist"/>
        <w:numPr>
          <w:ilvl w:val="0"/>
          <w:numId w:val="6"/>
        </w:numPr>
        <w:spacing w:after="70" w:line="360" w:lineRule="auto"/>
        <w:rPr>
          <w:szCs w:val="24"/>
        </w:rPr>
      </w:pPr>
      <w:r>
        <w:rPr>
          <w:szCs w:val="24"/>
        </w:rPr>
        <w:t>Warsztat D – 13:00 – 14:30</w:t>
      </w:r>
    </w:p>
    <w:p w14:paraId="071E21F0" w14:textId="15F58E0D" w:rsidR="007D23C6" w:rsidRDefault="007D23C6" w:rsidP="007D23C6">
      <w:pPr>
        <w:pStyle w:val="Akapitzlist"/>
        <w:spacing w:after="70" w:line="360" w:lineRule="auto"/>
        <w:ind w:left="1440" w:firstLine="0"/>
        <w:rPr>
          <w:szCs w:val="24"/>
        </w:rPr>
      </w:pPr>
    </w:p>
    <w:p w14:paraId="08574844" w14:textId="77777777" w:rsidR="007D23C6" w:rsidRDefault="007D23C6" w:rsidP="007D23C6">
      <w:pPr>
        <w:pStyle w:val="Akapitzlist"/>
        <w:spacing w:after="70" w:line="360" w:lineRule="auto"/>
        <w:ind w:left="1440" w:firstLine="0"/>
        <w:rPr>
          <w:szCs w:val="24"/>
        </w:rPr>
      </w:pPr>
    </w:p>
    <w:p w14:paraId="318278CD" w14:textId="0AA7A634" w:rsidR="007D23C6" w:rsidRPr="007D23C6" w:rsidRDefault="007D23C6" w:rsidP="007D23C6">
      <w:pPr>
        <w:pStyle w:val="Akapitzlist"/>
        <w:numPr>
          <w:ilvl w:val="0"/>
          <w:numId w:val="5"/>
        </w:numPr>
        <w:spacing w:after="70" w:line="360" w:lineRule="auto"/>
        <w:rPr>
          <w:szCs w:val="24"/>
        </w:rPr>
      </w:pPr>
      <w:r w:rsidRPr="007D23C6">
        <w:rPr>
          <w:szCs w:val="24"/>
        </w:rPr>
        <w:lastRenderedPageBreak/>
        <w:t xml:space="preserve">„Celowość i wartość tworzenia zespołów międzypokoleniowych” w dn. </w:t>
      </w:r>
      <w:r w:rsidRPr="007D23C6">
        <w:rPr>
          <w:b/>
          <w:bCs/>
          <w:szCs w:val="24"/>
        </w:rPr>
        <w:t>14</w:t>
      </w:r>
      <w:r w:rsidRPr="007D23C6">
        <w:rPr>
          <w:b/>
          <w:bCs/>
          <w:szCs w:val="24"/>
        </w:rPr>
        <w:t>.12.2022 r.</w:t>
      </w:r>
    </w:p>
    <w:p w14:paraId="75612297" w14:textId="77777777" w:rsidR="007D23C6" w:rsidRDefault="007D23C6" w:rsidP="007D23C6">
      <w:pPr>
        <w:pStyle w:val="Akapitzlist"/>
        <w:numPr>
          <w:ilvl w:val="0"/>
          <w:numId w:val="6"/>
        </w:numPr>
        <w:spacing w:after="70" w:line="360" w:lineRule="auto"/>
        <w:rPr>
          <w:szCs w:val="24"/>
        </w:rPr>
      </w:pPr>
      <w:r>
        <w:rPr>
          <w:szCs w:val="24"/>
        </w:rPr>
        <w:t>Wykład 9:00 – 10:30</w:t>
      </w:r>
    </w:p>
    <w:p w14:paraId="2A78FE0E" w14:textId="77777777" w:rsidR="007D23C6" w:rsidRDefault="007D23C6" w:rsidP="007D23C6">
      <w:pPr>
        <w:pStyle w:val="Akapitzlist"/>
        <w:numPr>
          <w:ilvl w:val="0"/>
          <w:numId w:val="6"/>
        </w:numPr>
        <w:spacing w:after="70" w:line="360" w:lineRule="auto"/>
        <w:rPr>
          <w:szCs w:val="24"/>
        </w:rPr>
      </w:pPr>
      <w:r>
        <w:rPr>
          <w:szCs w:val="24"/>
        </w:rPr>
        <w:t>Warsztat A – 10:50 – 12:20</w:t>
      </w:r>
    </w:p>
    <w:p w14:paraId="7EB73B05" w14:textId="77777777" w:rsidR="007D23C6" w:rsidRDefault="007D23C6" w:rsidP="007D23C6">
      <w:pPr>
        <w:pStyle w:val="Akapitzlist"/>
        <w:numPr>
          <w:ilvl w:val="0"/>
          <w:numId w:val="6"/>
        </w:numPr>
        <w:spacing w:after="70" w:line="360" w:lineRule="auto"/>
        <w:rPr>
          <w:szCs w:val="24"/>
        </w:rPr>
      </w:pPr>
      <w:r>
        <w:rPr>
          <w:szCs w:val="24"/>
        </w:rPr>
        <w:t>Warsztat B – 10:50 – 12:20</w:t>
      </w:r>
    </w:p>
    <w:p w14:paraId="56602A26" w14:textId="77777777" w:rsidR="007D23C6" w:rsidRDefault="007D23C6" w:rsidP="007D23C6">
      <w:pPr>
        <w:pStyle w:val="Akapitzlist"/>
        <w:numPr>
          <w:ilvl w:val="0"/>
          <w:numId w:val="6"/>
        </w:numPr>
        <w:spacing w:after="70" w:line="360" w:lineRule="auto"/>
        <w:rPr>
          <w:szCs w:val="24"/>
        </w:rPr>
      </w:pPr>
      <w:r>
        <w:rPr>
          <w:szCs w:val="24"/>
        </w:rPr>
        <w:t>Warsztat C – 13:00 – 14:30</w:t>
      </w:r>
    </w:p>
    <w:p w14:paraId="423DCD0B" w14:textId="77777777" w:rsidR="007D23C6" w:rsidRDefault="007D23C6" w:rsidP="007D23C6">
      <w:pPr>
        <w:pStyle w:val="Akapitzlist"/>
        <w:numPr>
          <w:ilvl w:val="0"/>
          <w:numId w:val="6"/>
        </w:numPr>
        <w:spacing w:after="70" w:line="360" w:lineRule="auto"/>
        <w:rPr>
          <w:szCs w:val="24"/>
        </w:rPr>
      </w:pPr>
      <w:r>
        <w:rPr>
          <w:szCs w:val="24"/>
        </w:rPr>
        <w:t>Warsztat D – 13:00 – 14:30</w:t>
      </w:r>
    </w:p>
    <w:p w14:paraId="7500D2EA" w14:textId="5C9FDA74" w:rsidR="005165D5" w:rsidRPr="005165D5" w:rsidRDefault="005165D5" w:rsidP="003C79B9">
      <w:pPr>
        <w:spacing w:after="0" w:line="259" w:lineRule="auto"/>
        <w:ind w:left="-5" w:hanging="10"/>
        <w:rPr>
          <w:rFonts w:ascii="Calibri" w:eastAsia="Calibri" w:hAnsi="Calibri" w:cs="Calibri"/>
          <w:sz w:val="22"/>
        </w:rPr>
      </w:pPr>
    </w:p>
    <w:p w14:paraId="3BA85D29" w14:textId="4E57D906" w:rsidR="005165D5" w:rsidRPr="005165D5" w:rsidRDefault="007D23C6" w:rsidP="007D23C6">
      <w:pPr>
        <w:spacing w:after="0" w:line="259" w:lineRule="auto"/>
        <w:ind w:left="-5" w:hanging="10"/>
        <w:rPr>
          <w:rFonts w:ascii="Calibri" w:eastAsia="Calibri" w:hAnsi="Calibri" w:cs="Calibri"/>
          <w:sz w:val="22"/>
        </w:rPr>
      </w:pPr>
      <w:r>
        <w:t xml:space="preserve">Cena oferty: </w:t>
      </w:r>
      <w:r w:rsidR="005165D5" w:rsidRPr="005165D5">
        <w:t>………</w:t>
      </w:r>
      <w:r>
        <w:t>…………………….</w:t>
      </w:r>
      <w:r w:rsidR="005165D5" w:rsidRPr="005165D5">
        <w:t>……………………… brutto za godz</w:t>
      </w:r>
      <w:r>
        <w:t>inę, (słownie:……………………………………………………………………..)</w:t>
      </w:r>
    </w:p>
    <w:p w14:paraId="450AB500" w14:textId="77777777" w:rsidR="005165D5" w:rsidRPr="005165D5" w:rsidRDefault="005165D5" w:rsidP="005165D5">
      <w:pPr>
        <w:spacing w:after="0" w:line="259" w:lineRule="auto"/>
        <w:ind w:left="0" w:firstLine="0"/>
        <w:jc w:val="left"/>
        <w:rPr>
          <w:rFonts w:ascii="Calibri" w:eastAsia="Calibri" w:hAnsi="Calibri" w:cs="Calibri"/>
          <w:sz w:val="22"/>
        </w:rPr>
      </w:pPr>
      <w:r w:rsidRPr="005165D5">
        <w:t xml:space="preserve"> </w:t>
      </w:r>
    </w:p>
    <w:p w14:paraId="46CEA94D" w14:textId="77777777" w:rsidR="005165D5" w:rsidRPr="005165D5" w:rsidRDefault="005165D5" w:rsidP="005165D5">
      <w:pPr>
        <w:spacing w:after="0" w:line="259" w:lineRule="auto"/>
        <w:ind w:left="-5" w:hanging="10"/>
        <w:jc w:val="left"/>
        <w:rPr>
          <w:rFonts w:ascii="Calibri" w:eastAsia="Calibri" w:hAnsi="Calibri" w:cs="Calibri"/>
          <w:sz w:val="22"/>
        </w:rPr>
      </w:pPr>
      <w:r w:rsidRPr="005165D5">
        <w:t xml:space="preserve">W cenie zawarte są wszelkie koszty ponoszone przez Wykonawcę. </w:t>
      </w:r>
    </w:p>
    <w:p w14:paraId="0141C2D2" w14:textId="77777777" w:rsidR="005165D5" w:rsidRPr="005165D5" w:rsidRDefault="005165D5" w:rsidP="005165D5">
      <w:pPr>
        <w:spacing w:after="0" w:line="259" w:lineRule="auto"/>
        <w:ind w:left="0" w:firstLine="0"/>
        <w:jc w:val="left"/>
        <w:rPr>
          <w:rFonts w:ascii="Calibri" w:eastAsia="Calibri" w:hAnsi="Calibri" w:cs="Calibri"/>
          <w:sz w:val="22"/>
        </w:rPr>
      </w:pPr>
      <w:r w:rsidRPr="005165D5">
        <w:t xml:space="preserve"> </w:t>
      </w:r>
    </w:p>
    <w:p w14:paraId="52DBAF94" w14:textId="78BAD05F" w:rsidR="005165D5" w:rsidRPr="005165D5" w:rsidRDefault="005165D5" w:rsidP="0060093C">
      <w:pPr>
        <w:spacing w:after="0" w:line="254" w:lineRule="auto"/>
        <w:ind w:left="-5" w:right="49" w:hanging="10"/>
        <w:rPr>
          <w:rFonts w:ascii="Calibri" w:eastAsia="Calibri" w:hAnsi="Calibri" w:cs="Calibri"/>
          <w:sz w:val="22"/>
        </w:rPr>
      </w:pPr>
      <w:r w:rsidRPr="005165D5">
        <w:rPr>
          <w:b/>
        </w:rPr>
        <w:t>W przypadku Ofert skła</w:t>
      </w:r>
      <w:r w:rsidR="0060093C">
        <w:rPr>
          <w:b/>
        </w:rPr>
        <w:t>danych przez osoby fizyczne nie</w:t>
      </w:r>
      <w:r w:rsidRPr="005165D5">
        <w:rPr>
          <w:b/>
        </w:rPr>
        <w:t>prowadzące działalności gospodarczej</w:t>
      </w:r>
      <w:r w:rsidR="0060093C">
        <w:rPr>
          <w:b/>
        </w:rPr>
        <w:t>,</w:t>
      </w:r>
      <w:r w:rsidRPr="005165D5">
        <w:rPr>
          <w:b/>
        </w:rPr>
        <w:t xml:space="preserve"> zaoferowana cena powinna uwzględniać wszystkie koszty, jakie poniesie Zamawiający w związku z udzieleniem zamówienia (wszystkie obciążenia publicznoprawne, w tym zaliczki na Ubezpieczenia społeczne i zdrowotne oraz zaliczki na podatek). </w:t>
      </w:r>
    </w:p>
    <w:p w14:paraId="10496F35" w14:textId="3DE8DBEE" w:rsidR="005165D5" w:rsidRPr="005165D5" w:rsidRDefault="005165D5" w:rsidP="005165D5">
      <w:pPr>
        <w:spacing w:after="0" w:line="259" w:lineRule="auto"/>
        <w:ind w:left="0" w:firstLine="0"/>
        <w:jc w:val="left"/>
        <w:rPr>
          <w:rFonts w:ascii="Calibri" w:eastAsia="Calibri" w:hAnsi="Calibri" w:cs="Calibri"/>
          <w:sz w:val="22"/>
        </w:rPr>
      </w:pPr>
      <w:r w:rsidRPr="005165D5">
        <w:rPr>
          <w:b/>
        </w:rPr>
        <w:t xml:space="preserve"> </w:t>
      </w:r>
    </w:p>
    <w:p w14:paraId="6C3BFE52" w14:textId="77777777" w:rsidR="005165D5" w:rsidRPr="005165D5" w:rsidRDefault="005165D5" w:rsidP="008E3BBC">
      <w:pPr>
        <w:numPr>
          <w:ilvl w:val="0"/>
          <w:numId w:val="1"/>
        </w:numPr>
        <w:spacing w:after="0" w:line="259" w:lineRule="auto"/>
        <w:ind w:hanging="360"/>
        <w:rPr>
          <w:rFonts w:ascii="Calibri" w:eastAsia="Calibri" w:hAnsi="Calibri" w:cs="Calibri"/>
          <w:sz w:val="22"/>
        </w:rPr>
      </w:pPr>
      <w:r w:rsidRPr="005165D5">
        <w:t>Oświadczam, że zapoznałem się z opisem przedmiotu zamówienia i nie wnoszę do niego zastrzeżeń. Zobowiązuje się do zawarcia p</w:t>
      </w:r>
      <w:r w:rsidR="008E3BBC">
        <w:t xml:space="preserve">isemnej umowy oraz do wykonania </w:t>
      </w:r>
      <w:r w:rsidRPr="005165D5">
        <w:t xml:space="preserve">zamówienia zgodnie z treścią zapytania ofertowego. </w:t>
      </w:r>
    </w:p>
    <w:p w14:paraId="54988739" w14:textId="77777777" w:rsidR="005165D5" w:rsidRPr="005165D5" w:rsidRDefault="005165D5" w:rsidP="005165D5">
      <w:pPr>
        <w:numPr>
          <w:ilvl w:val="0"/>
          <w:numId w:val="1"/>
        </w:numPr>
        <w:spacing w:after="0" w:line="259" w:lineRule="auto"/>
        <w:ind w:hanging="360"/>
        <w:jc w:val="left"/>
        <w:rPr>
          <w:rFonts w:ascii="Calibri" w:eastAsia="Calibri" w:hAnsi="Calibri" w:cs="Calibri"/>
          <w:sz w:val="22"/>
        </w:rPr>
      </w:pPr>
      <w:r w:rsidRPr="005165D5">
        <w:t xml:space="preserve">Oświadczam, że spełniam wymagania zawarte w ogłoszeniu. </w:t>
      </w:r>
    </w:p>
    <w:p w14:paraId="7A888439" w14:textId="77777777" w:rsidR="005165D5" w:rsidRPr="005165D5" w:rsidRDefault="005165D5" w:rsidP="005165D5">
      <w:pPr>
        <w:numPr>
          <w:ilvl w:val="0"/>
          <w:numId w:val="1"/>
        </w:numPr>
        <w:spacing w:after="0" w:line="259" w:lineRule="auto"/>
        <w:ind w:hanging="360"/>
        <w:jc w:val="left"/>
        <w:rPr>
          <w:rFonts w:ascii="Calibri" w:eastAsia="Calibri" w:hAnsi="Calibri" w:cs="Calibri"/>
          <w:sz w:val="22"/>
        </w:rPr>
      </w:pPr>
      <w:r w:rsidRPr="005165D5">
        <w:t xml:space="preserve">Oświadczam, że nie jestem powiązany kapitałowo lub osobowo z Beneficjentem </w:t>
      </w:r>
    </w:p>
    <w:p w14:paraId="62457BD6" w14:textId="77777777" w:rsidR="005165D5" w:rsidRPr="005165D5" w:rsidRDefault="005165D5" w:rsidP="005165D5">
      <w:pPr>
        <w:spacing w:after="0" w:line="259" w:lineRule="auto"/>
        <w:ind w:left="512" w:hanging="10"/>
        <w:jc w:val="left"/>
        <w:rPr>
          <w:rFonts w:ascii="Calibri" w:eastAsia="Calibri" w:hAnsi="Calibri" w:cs="Calibri"/>
          <w:sz w:val="22"/>
        </w:rPr>
      </w:pPr>
      <w:r w:rsidRPr="005165D5">
        <w:t xml:space="preserve">(Zamawiającym) niniejszego zapytania ofertowego </w:t>
      </w:r>
    </w:p>
    <w:p w14:paraId="1EACA7C5" w14:textId="77777777" w:rsidR="005165D5" w:rsidRPr="005165D5" w:rsidRDefault="005165D5" w:rsidP="005165D5">
      <w:pPr>
        <w:spacing w:after="0" w:line="259" w:lineRule="auto"/>
        <w:ind w:left="0" w:firstLine="0"/>
        <w:jc w:val="left"/>
        <w:rPr>
          <w:rFonts w:ascii="Calibri" w:eastAsia="Calibri" w:hAnsi="Calibri" w:cs="Calibri"/>
          <w:sz w:val="22"/>
        </w:rPr>
      </w:pPr>
      <w:r w:rsidRPr="005165D5">
        <w:rPr>
          <w:sz w:val="18"/>
        </w:rPr>
        <w:t xml:space="preserve"> </w:t>
      </w:r>
    </w:p>
    <w:p w14:paraId="60AD010A" w14:textId="77777777" w:rsidR="005165D5" w:rsidRPr="005165D5" w:rsidRDefault="005165D5" w:rsidP="005165D5">
      <w:pPr>
        <w:spacing w:after="0" w:line="259" w:lineRule="auto"/>
        <w:ind w:left="0" w:firstLine="0"/>
        <w:jc w:val="left"/>
        <w:rPr>
          <w:rFonts w:ascii="Calibri" w:eastAsia="Calibri" w:hAnsi="Calibri" w:cs="Calibri"/>
          <w:sz w:val="22"/>
        </w:rPr>
      </w:pPr>
      <w:r w:rsidRPr="005165D5">
        <w:rPr>
          <w:sz w:val="18"/>
        </w:rPr>
        <w:t xml:space="preserve"> </w:t>
      </w:r>
    </w:p>
    <w:p w14:paraId="680DB99E" w14:textId="77777777" w:rsidR="005165D5" w:rsidRPr="005165D5" w:rsidRDefault="005165D5" w:rsidP="005165D5">
      <w:pPr>
        <w:spacing w:after="0" w:line="259" w:lineRule="auto"/>
        <w:ind w:left="0" w:right="19" w:firstLine="0"/>
        <w:jc w:val="center"/>
        <w:rPr>
          <w:rFonts w:ascii="Calibri" w:eastAsia="Calibri" w:hAnsi="Calibri" w:cs="Calibri"/>
          <w:sz w:val="22"/>
        </w:rPr>
      </w:pPr>
      <w:r w:rsidRPr="005165D5">
        <w:rPr>
          <w:sz w:val="18"/>
        </w:rPr>
        <w:t xml:space="preserve"> </w:t>
      </w:r>
      <w:r w:rsidRPr="005165D5">
        <w:rPr>
          <w:sz w:val="18"/>
        </w:rPr>
        <w:tab/>
        <w:t xml:space="preserve"> </w:t>
      </w:r>
      <w:r w:rsidRPr="005165D5">
        <w:rPr>
          <w:sz w:val="18"/>
        </w:rPr>
        <w:tab/>
        <w:t xml:space="preserve"> </w:t>
      </w:r>
      <w:r w:rsidRPr="005165D5">
        <w:rPr>
          <w:sz w:val="18"/>
        </w:rPr>
        <w:tab/>
        <w:t xml:space="preserve"> </w:t>
      </w:r>
    </w:p>
    <w:p w14:paraId="7196CC32" w14:textId="77777777" w:rsidR="005165D5" w:rsidRPr="005165D5" w:rsidRDefault="005165D5" w:rsidP="005165D5">
      <w:pPr>
        <w:tabs>
          <w:tab w:val="center" w:pos="972"/>
          <w:tab w:val="center" w:pos="2155"/>
          <w:tab w:val="center" w:pos="2864"/>
          <w:tab w:val="center" w:pos="3572"/>
          <w:tab w:val="center" w:pos="4280"/>
          <w:tab w:val="center" w:pos="4988"/>
          <w:tab w:val="center" w:pos="5696"/>
          <w:tab w:val="center" w:pos="7369"/>
        </w:tabs>
        <w:spacing w:after="0" w:line="259" w:lineRule="auto"/>
        <w:ind w:left="0" w:firstLine="0"/>
        <w:jc w:val="left"/>
        <w:rPr>
          <w:rFonts w:ascii="Calibri" w:eastAsia="Calibri" w:hAnsi="Calibri" w:cs="Calibri"/>
          <w:sz w:val="22"/>
        </w:rPr>
      </w:pPr>
      <w:r w:rsidRPr="005165D5">
        <w:rPr>
          <w:rFonts w:ascii="Calibri" w:eastAsia="Calibri" w:hAnsi="Calibri" w:cs="Calibri"/>
          <w:sz w:val="22"/>
        </w:rPr>
        <w:tab/>
      </w:r>
      <w:r w:rsidRPr="005165D5">
        <w:t xml:space="preserve">Dnia   </w:t>
      </w:r>
      <w:r w:rsidRPr="005165D5">
        <w:tab/>
        <w:t xml:space="preserve"> </w:t>
      </w:r>
      <w:r w:rsidRPr="005165D5">
        <w:tab/>
        <w:t xml:space="preserve"> </w:t>
      </w:r>
      <w:r w:rsidRPr="005165D5">
        <w:tab/>
        <w:t xml:space="preserve"> </w:t>
      </w:r>
      <w:r w:rsidRPr="005165D5">
        <w:tab/>
        <w:t xml:space="preserve"> </w:t>
      </w:r>
      <w:r w:rsidRPr="005165D5">
        <w:tab/>
        <w:t xml:space="preserve"> </w:t>
      </w:r>
      <w:r w:rsidRPr="005165D5">
        <w:tab/>
        <w:t xml:space="preserve"> </w:t>
      </w:r>
      <w:r w:rsidRPr="005165D5">
        <w:tab/>
        <w:t xml:space="preserve">Podpis Wykonawcy </w:t>
      </w:r>
    </w:p>
    <w:p w14:paraId="41248649" w14:textId="77777777" w:rsidR="005165D5" w:rsidRPr="005165D5" w:rsidRDefault="005165D5" w:rsidP="005165D5">
      <w:pPr>
        <w:spacing w:after="0" w:line="259" w:lineRule="auto"/>
        <w:ind w:left="0" w:right="65" w:firstLine="0"/>
        <w:jc w:val="center"/>
        <w:rPr>
          <w:rFonts w:ascii="Calibri" w:eastAsia="Calibri" w:hAnsi="Calibri" w:cs="Calibri"/>
          <w:sz w:val="22"/>
        </w:rPr>
      </w:pPr>
      <w:r w:rsidRPr="005165D5">
        <w:rPr>
          <w:sz w:val="18"/>
        </w:rPr>
        <w:t>.</w:t>
      </w:r>
      <w:r w:rsidRPr="005165D5">
        <w:rPr>
          <w:b/>
          <w:sz w:val="18"/>
        </w:rPr>
        <w:t xml:space="preserve"> </w:t>
      </w:r>
    </w:p>
    <w:p w14:paraId="31407C8E" w14:textId="77777777" w:rsidR="005165D5" w:rsidRPr="005165D5" w:rsidRDefault="005165D5" w:rsidP="005165D5">
      <w:pPr>
        <w:spacing w:after="0" w:line="259" w:lineRule="auto"/>
        <w:ind w:left="0" w:right="23" w:firstLine="0"/>
        <w:jc w:val="center"/>
        <w:rPr>
          <w:rFonts w:ascii="Calibri" w:eastAsia="Calibri" w:hAnsi="Calibri" w:cs="Calibri"/>
          <w:sz w:val="22"/>
        </w:rPr>
      </w:pPr>
      <w:r w:rsidRPr="005165D5">
        <w:rPr>
          <w:rFonts w:ascii="Georgia" w:eastAsia="Georgia" w:hAnsi="Georgia" w:cs="Georgia"/>
          <w:sz w:val="16"/>
        </w:rPr>
        <w:t xml:space="preserve"> </w:t>
      </w:r>
    </w:p>
    <w:p w14:paraId="11F72BDB" w14:textId="77777777" w:rsidR="005165D5" w:rsidRPr="005165D5" w:rsidRDefault="005165D5" w:rsidP="005165D5">
      <w:pPr>
        <w:spacing w:after="0"/>
      </w:pPr>
    </w:p>
    <w:p w14:paraId="525A22FC" w14:textId="77777777" w:rsidR="000A7974" w:rsidRPr="00905B24" w:rsidRDefault="000A7974" w:rsidP="005165D5">
      <w:pPr>
        <w:spacing w:after="0"/>
        <w:ind w:left="0" w:firstLine="0"/>
      </w:pPr>
    </w:p>
    <w:sectPr w:rsidR="000A7974" w:rsidRPr="00905B24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34F6A3" w14:textId="77777777" w:rsidR="00353810" w:rsidRDefault="00353810" w:rsidP="005B3990">
      <w:pPr>
        <w:spacing w:after="0" w:line="240" w:lineRule="auto"/>
      </w:pPr>
      <w:r>
        <w:separator/>
      </w:r>
    </w:p>
  </w:endnote>
  <w:endnote w:type="continuationSeparator" w:id="0">
    <w:p w14:paraId="580C7624" w14:textId="77777777" w:rsidR="00353810" w:rsidRDefault="00353810" w:rsidP="005B39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3236553"/>
      <w:docPartObj>
        <w:docPartGallery w:val="Page Numbers (Bottom of Page)"/>
        <w:docPartUnique/>
      </w:docPartObj>
    </w:sdtPr>
    <w:sdtContent>
      <w:p w14:paraId="05FC3F37" w14:textId="2548A8E1" w:rsidR="007D23C6" w:rsidRDefault="007D23C6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A28A98C" w14:textId="77777777" w:rsidR="007D23C6" w:rsidRDefault="007D23C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04E4A4" w14:textId="77777777" w:rsidR="00353810" w:rsidRDefault="00353810" w:rsidP="005B3990">
      <w:pPr>
        <w:spacing w:after="0" w:line="240" w:lineRule="auto"/>
      </w:pPr>
      <w:r>
        <w:separator/>
      </w:r>
    </w:p>
  </w:footnote>
  <w:footnote w:type="continuationSeparator" w:id="0">
    <w:p w14:paraId="5D0A929C" w14:textId="77777777" w:rsidR="00353810" w:rsidRDefault="00353810" w:rsidP="005B39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5166B" w14:textId="77777777" w:rsidR="005B3990" w:rsidRDefault="005B3990" w:rsidP="005B3990">
    <w:pPr>
      <w:pStyle w:val="Nagwek"/>
    </w:pPr>
    <w:r>
      <w:rPr>
        <w:rFonts w:ascii="Calibri" w:hAnsi="Calibri" w:cs="Calibri"/>
        <w:noProof/>
      </w:rPr>
      <w:drawing>
        <wp:inline distT="0" distB="0" distL="0" distR="0" wp14:anchorId="68E87573" wp14:editId="38EE9B0A">
          <wp:extent cx="5760720" cy="756487"/>
          <wp:effectExtent l="0" t="0" r="0" b="5715"/>
          <wp:docPr id="19" name="Obraz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5648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6359BF71" w14:textId="77777777" w:rsidR="00B92B17" w:rsidRPr="00B92B17" w:rsidRDefault="00B92B17" w:rsidP="00B92B17">
    <w:pPr>
      <w:spacing w:line="240" w:lineRule="auto"/>
      <w:jc w:val="center"/>
      <w:rPr>
        <w:bCs/>
        <w:sz w:val="16"/>
        <w:szCs w:val="16"/>
      </w:rPr>
    </w:pPr>
    <w:r w:rsidRPr="00B92B17">
      <w:rPr>
        <w:bCs/>
        <w:sz w:val="16"/>
        <w:szCs w:val="16"/>
      </w:rPr>
      <w:t>Projekt „UMED edukuje” (POWR.03.01.00-00-T031/18) współfinansowany przez Unię Europejską,</w:t>
    </w:r>
  </w:p>
  <w:p w14:paraId="05123137" w14:textId="77777777" w:rsidR="005B3990" w:rsidRPr="00C14CD6" w:rsidRDefault="00B92B17" w:rsidP="00B92B17">
    <w:pPr>
      <w:spacing w:line="240" w:lineRule="auto"/>
      <w:jc w:val="center"/>
      <w:rPr>
        <w:bCs/>
        <w:sz w:val="16"/>
        <w:szCs w:val="16"/>
      </w:rPr>
    </w:pPr>
    <w:r w:rsidRPr="00B92B17">
      <w:rPr>
        <w:bCs/>
        <w:sz w:val="16"/>
        <w:szCs w:val="16"/>
      </w:rPr>
      <w:t>ze środków Europejskiego Funduszu Społecznego w ramach Programu Operacyjnego Wiedza Edukacja Rozwój 2014 -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F4F7D"/>
    <w:multiLevelType w:val="hybridMultilevel"/>
    <w:tmpl w:val="F356D23E"/>
    <w:lvl w:ilvl="0" w:tplc="55B805E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2E721A"/>
    <w:multiLevelType w:val="hybridMultilevel"/>
    <w:tmpl w:val="5A8043E6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8863CA"/>
    <w:multiLevelType w:val="hybridMultilevel"/>
    <w:tmpl w:val="F7401460"/>
    <w:lvl w:ilvl="0" w:tplc="15D887A2">
      <w:start w:val="1"/>
      <w:numFmt w:val="decimal"/>
      <w:lvlText w:val="%1."/>
      <w:lvlJc w:val="left"/>
      <w:pPr>
        <w:ind w:left="5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AC8514C">
      <w:start w:val="1"/>
      <w:numFmt w:val="lowerLetter"/>
      <w:lvlText w:val="%2"/>
      <w:lvlJc w:val="left"/>
      <w:pPr>
        <w:ind w:left="12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CC69C06">
      <w:start w:val="1"/>
      <w:numFmt w:val="lowerRoman"/>
      <w:lvlText w:val="%3"/>
      <w:lvlJc w:val="left"/>
      <w:pPr>
        <w:ind w:left="19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5307292">
      <w:start w:val="1"/>
      <w:numFmt w:val="decimal"/>
      <w:lvlText w:val="%4"/>
      <w:lvlJc w:val="left"/>
      <w:pPr>
        <w:ind w:left="26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6AC9496">
      <w:start w:val="1"/>
      <w:numFmt w:val="lowerLetter"/>
      <w:lvlText w:val="%5"/>
      <w:lvlJc w:val="left"/>
      <w:pPr>
        <w:ind w:left="33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2EE5986">
      <w:start w:val="1"/>
      <w:numFmt w:val="lowerRoman"/>
      <w:lvlText w:val="%6"/>
      <w:lvlJc w:val="left"/>
      <w:pPr>
        <w:ind w:left="41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5AEA6F6">
      <w:start w:val="1"/>
      <w:numFmt w:val="decimal"/>
      <w:lvlText w:val="%7"/>
      <w:lvlJc w:val="left"/>
      <w:pPr>
        <w:ind w:left="48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7F29CB4">
      <w:start w:val="1"/>
      <w:numFmt w:val="lowerLetter"/>
      <w:lvlText w:val="%8"/>
      <w:lvlJc w:val="left"/>
      <w:pPr>
        <w:ind w:left="55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C322FA8">
      <w:start w:val="1"/>
      <w:numFmt w:val="lowerRoman"/>
      <w:lvlText w:val="%9"/>
      <w:lvlJc w:val="left"/>
      <w:pPr>
        <w:ind w:left="62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6AC5B7F"/>
    <w:multiLevelType w:val="hybridMultilevel"/>
    <w:tmpl w:val="5A421CDC"/>
    <w:lvl w:ilvl="0" w:tplc="8AC4F8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F60FA8"/>
    <w:multiLevelType w:val="hybridMultilevel"/>
    <w:tmpl w:val="834C774C"/>
    <w:lvl w:ilvl="0" w:tplc="657EED6A">
      <w:start w:val="1"/>
      <w:numFmt w:val="decimal"/>
      <w:lvlText w:val="%1."/>
      <w:lvlJc w:val="left"/>
      <w:pPr>
        <w:ind w:left="35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79" w:hanging="360"/>
      </w:pPr>
    </w:lvl>
    <w:lvl w:ilvl="2" w:tplc="0415001B" w:tentative="1">
      <w:start w:val="1"/>
      <w:numFmt w:val="lowerRoman"/>
      <w:lvlText w:val="%3."/>
      <w:lvlJc w:val="right"/>
      <w:pPr>
        <w:ind w:left="1799" w:hanging="180"/>
      </w:pPr>
    </w:lvl>
    <w:lvl w:ilvl="3" w:tplc="0415000F" w:tentative="1">
      <w:start w:val="1"/>
      <w:numFmt w:val="decimal"/>
      <w:lvlText w:val="%4."/>
      <w:lvlJc w:val="left"/>
      <w:pPr>
        <w:ind w:left="2519" w:hanging="360"/>
      </w:pPr>
    </w:lvl>
    <w:lvl w:ilvl="4" w:tplc="04150019" w:tentative="1">
      <w:start w:val="1"/>
      <w:numFmt w:val="lowerLetter"/>
      <w:lvlText w:val="%5."/>
      <w:lvlJc w:val="left"/>
      <w:pPr>
        <w:ind w:left="3239" w:hanging="360"/>
      </w:pPr>
    </w:lvl>
    <w:lvl w:ilvl="5" w:tplc="0415001B" w:tentative="1">
      <w:start w:val="1"/>
      <w:numFmt w:val="lowerRoman"/>
      <w:lvlText w:val="%6."/>
      <w:lvlJc w:val="right"/>
      <w:pPr>
        <w:ind w:left="3959" w:hanging="180"/>
      </w:pPr>
    </w:lvl>
    <w:lvl w:ilvl="6" w:tplc="0415000F" w:tentative="1">
      <w:start w:val="1"/>
      <w:numFmt w:val="decimal"/>
      <w:lvlText w:val="%7."/>
      <w:lvlJc w:val="left"/>
      <w:pPr>
        <w:ind w:left="4679" w:hanging="360"/>
      </w:pPr>
    </w:lvl>
    <w:lvl w:ilvl="7" w:tplc="04150019" w:tentative="1">
      <w:start w:val="1"/>
      <w:numFmt w:val="lowerLetter"/>
      <w:lvlText w:val="%8."/>
      <w:lvlJc w:val="left"/>
      <w:pPr>
        <w:ind w:left="5399" w:hanging="360"/>
      </w:pPr>
    </w:lvl>
    <w:lvl w:ilvl="8" w:tplc="0415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5" w15:restartNumberingAfterBreak="0">
    <w:nsid w:val="6DD5479A"/>
    <w:multiLevelType w:val="hybridMultilevel"/>
    <w:tmpl w:val="387411C8"/>
    <w:lvl w:ilvl="0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16080545">
    <w:abstractNumId w:val="2"/>
  </w:num>
  <w:num w:numId="2" w16cid:durableId="582026930">
    <w:abstractNumId w:val="4"/>
  </w:num>
  <w:num w:numId="3" w16cid:durableId="178276988">
    <w:abstractNumId w:val="1"/>
  </w:num>
  <w:num w:numId="4" w16cid:durableId="1384057938">
    <w:abstractNumId w:val="3"/>
  </w:num>
  <w:num w:numId="5" w16cid:durableId="1367868525">
    <w:abstractNumId w:val="0"/>
  </w:num>
  <w:num w:numId="6" w16cid:durableId="113247789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DcxBQJLYxNjYyUdpeDU4uLM/DyQAsNaALbrNCUsAAAA"/>
  </w:docVars>
  <w:rsids>
    <w:rsidRoot w:val="00DF4A36"/>
    <w:rsid w:val="000A7974"/>
    <w:rsid w:val="000E7C81"/>
    <w:rsid w:val="00114B3E"/>
    <w:rsid w:val="001B1065"/>
    <w:rsid w:val="002212E0"/>
    <w:rsid w:val="002B1E39"/>
    <w:rsid w:val="00353810"/>
    <w:rsid w:val="003C6CE4"/>
    <w:rsid w:val="003C79B9"/>
    <w:rsid w:val="00436E92"/>
    <w:rsid w:val="004C5DE4"/>
    <w:rsid w:val="005165D5"/>
    <w:rsid w:val="0053316B"/>
    <w:rsid w:val="005B3990"/>
    <w:rsid w:val="0060093C"/>
    <w:rsid w:val="0062388B"/>
    <w:rsid w:val="007D23C6"/>
    <w:rsid w:val="00802FF4"/>
    <w:rsid w:val="008214A1"/>
    <w:rsid w:val="008E3BBC"/>
    <w:rsid w:val="009025FF"/>
    <w:rsid w:val="00905B24"/>
    <w:rsid w:val="00A80E78"/>
    <w:rsid w:val="00AF6ABD"/>
    <w:rsid w:val="00B5195A"/>
    <w:rsid w:val="00B92B17"/>
    <w:rsid w:val="00C376E9"/>
    <w:rsid w:val="00D526F7"/>
    <w:rsid w:val="00D64DBA"/>
    <w:rsid w:val="00DF4A36"/>
    <w:rsid w:val="00E83DB6"/>
    <w:rsid w:val="00ED2350"/>
    <w:rsid w:val="00F71767"/>
    <w:rsid w:val="00FC5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77DC7B"/>
  <w15:docId w15:val="{B598FD05-0FAF-4B2A-B822-4463C7708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D2350"/>
    <w:pPr>
      <w:spacing w:after="18" w:line="270" w:lineRule="auto"/>
      <w:ind w:left="14" w:firstLine="9"/>
      <w:jc w:val="both"/>
    </w:pPr>
    <w:rPr>
      <w:rFonts w:ascii="Times New Roman" w:eastAsia="Times New Roman" w:hAnsi="Times New Roman" w:cs="Times New Roman"/>
      <w:color w:val="000000"/>
      <w:sz w:val="24"/>
      <w:lang w:eastAsia="pl-PL"/>
    </w:rPr>
  </w:style>
  <w:style w:type="paragraph" w:styleId="Nagwek1">
    <w:name w:val="heading 1"/>
    <w:next w:val="Normalny"/>
    <w:link w:val="Nagwek1Znak"/>
    <w:uiPriority w:val="9"/>
    <w:unhideWhenUsed/>
    <w:qFormat/>
    <w:rsid w:val="00ED2350"/>
    <w:pPr>
      <w:keepNext/>
      <w:keepLines/>
      <w:spacing w:after="1029"/>
      <w:ind w:left="10"/>
      <w:jc w:val="center"/>
      <w:outlineLvl w:val="0"/>
    </w:pPr>
    <w:rPr>
      <w:rFonts w:ascii="Times New Roman" w:eastAsia="Times New Roman" w:hAnsi="Times New Roman" w:cs="Times New Roman"/>
      <w:color w:val="000000"/>
      <w:sz w:val="26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B39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B3990"/>
  </w:style>
  <w:style w:type="paragraph" w:styleId="Stopka">
    <w:name w:val="footer"/>
    <w:basedOn w:val="Normalny"/>
    <w:link w:val="StopkaZnak"/>
    <w:uiPriority w:val="99"/>
    <w:unhideWhenUsed/>
    <w:rsid w:val="005B399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B3990"/>
  </w:style>
  <w:style w:type="table" w:styleId="Tabela-Siatka">
    <w:name w:val="Table Grid"/>
    <w:basedOn w:val="Standardowy"/>
    <w:uiPriority w:val="39"/>
    <w:rsid w:val="005B39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B92B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92B17"/>
    <w:rPr>
      <w:rFonts w:ascii="Tahoma" w:hAnsi="Tahoma" w:cs="Tahoma"/>
      <w:sz w:val="16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ED2350"/>
    <w:rPr>
      <w:rFonts w:ascii="Times New Roman" w:eastAsia="Times New Roman" w:hAnsi="Times New Roman" w:cs="Times New Roman"/>
      <w:color w:val="000000"/>
      <w:sz w:val="26"/>
      <w:lang w:eastAsia="pl-PL"/>
    </w:rPr>
  </w:style>
  <w:style w:type="table" w:customStyle="1" w:styleId="TableGrid">
    <w:name w:val="TableGrid"/>
    <w:rsid w:val="005165D5"/>
    <w:pPr>
      <w:spacing w:after="0" w:line="240" w:lineRule="auto"/>
    </w:pPr>
    <w:rPr>
      <w:rFonts w:eastAsiaTheme="minorEastAsia"/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kapitzlist">
    <w:name w:val="List Paragraph"/>
    <w:basedOn w:val="Normalny"/>
    <w:uiPriority w:val="34"/>
    <w:qFormat/>
    <w:rsid w:val="003C79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10</Words>
  <Characters>2464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eusz Szymczyk</dc:creator>
  <cp:lastModifiedBy>Martyna Głogowska</cp:lastModifiedBy>
  <cp:revision>2</cp:revision>
  <dcterms:created xsi:type="dcterms:W3CDTF">2022-09-15T20:54:00Z</dcterms:created>
  <dcterms:modified xsi:type="dcterms:W3CDTF">2022-09-15T20:54:00Z</dcterms:modified>
</cp:coreProperties>
</file>